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063C672" w:rsidR="00501BEB" w:rsidRDefault="00A84C3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CED95DA" wp14:editId="7C16107C">
                <wp:simplePos x="0" y="0"/>
                <wp:positionH relativeFrom="column">
                  <wp:posOffset>4248150</wp:posOffset>
                </wp:positionH>
                <wp:positionV relativeFrom="paragraph">
                  <wp:posOffset>15906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392AF3" w14:textId="77777777" w:rsidR="00A84C3E" w:rsidRPr="005C3429" w:rsidRDefault="00A84C3E" w:rsidP="00A84C3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95DA" id="Rectangle 7" o:spid="_x0000_s1026" style="position:absolute;margin-left:334.5pt;margin-top:125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Ivl1ZveAAAADAEAAA8AAAAAAAAAAAAAAAAABgQAAGRycy9kb3ducmV2Lnht&#10;bFBLBQYAAAAABAAEAPMAAAARBQAAAAA=&#10;" filled="f" stroked="f">
                <v:textbox inset="2.53958mm,1.2694mm,2.53958mm,1.2694mm">
                  <w:txbxContent>
                    <w:p w14:paraId="2C392AF3" w14:textId="77777777" w:rsidR="00A84C3E" w:rsidRPr="005C3429" w:rsidRDefault="00A84C3E" w:rsidP="00A84C3E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455FBE39">
                <wp:simplePos x="0" y="0"/>
                <wp:positionH relativeFrom="column">
                  <wp:posOffset>4467225</wp:posOffset>
                </wp:positionH>
                <wp:positionV relativeFrom="paragraph">
                  <wp:posOffset>48577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1.75pt;margin-top:382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nwTU90AAAAMAQAADwAAAAAAAAAAAAAAAAAMBAAAZHJzL2Rvd25y&#10;ZXYueG1sUEsFBgAAAAAEAAQA8wAAABYFAAAAAA=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DF42C" w14:textId="77777777" w:rsidR="002555D9" w:rsidRDefault="002555D9" w:rsidP="00B6374C">
      <w:pPr>
        <w:spacing w:after="0" w:line="240" w:lineRule="auto"/>
      </w:pPr>
      <w:r>
        <w:separator/>
      </w:r>
    </w:p>
  </w:endnote>
  <w:endnote w:type="continuationSeparator" w:id="0">
    <w:p w14:paraId="4EA8270D" w14:textId="77777777" w:rsidR="002555D9" w:rsidRDefault="002555D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F838432-735D-4475-8416-88028A027DCE}"/>
    <w:embedItalic r:id="rId2" w:fontKey="{9751B404-47FF-4156-BEEC-E4C22D6F64D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5AC2673-F4FF-4558-91DE-0796DD4995EE}"/>
    <w:embedItalic r:id="rId4" w:fontKey="{6B6C9F8E-DDEE-4A9D-A288-80FBAC528319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415CF34-F008-4D16-9DCB-893EF4D1015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403E5" w14:textId="77777777" w:rsidR="002555D9" w:rsidRDefault="002555D9" w:rsidP="00B6374C">
      <w:pPr>
        <w:spacing w:after="0" w:line="240" w:lineRule="auto"/>
      </w:pPr>
      <w:r>
        <w:separator/>
      </w:r>
    </w:p>
  </w:footnote>
  <w:footnote w:type="continuationSeparator" w:id="0">
    <w:p w14:paraId="5275B3EB" w14:textId="77777777" w:rsidR="002555D9" w:rsidRDefault="002555D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628F3E5" w:rsidR="00B6374C" w:rsidRDefault="00D6335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C212D86" wp14:editId="4A9C056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2350172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555D9"/>
    <w:rsid w:val="002E4D26"/>
    <w:rsid w:val="002F4B6F"/>
    <w:rsid w:val="004307AB"/>
    <w:rsid w:val="00501BEB"/>
    <w:rsid w:val="00692CB8"/>
    <w:rsid w:val="007C3B67"/>
    <w:rsid w:val="00A84C3E"/>
    <w:rsid w:val="00A87FD7"/>
    <w:rsid w:val="00B03B70"/>
    <w:rsid w:val="00B519E5"/>
    <w:rsid w:val="00B6374C"/>
    <w:rsid w:val="00C959CF"/>
    <w:rsid w:val="00D32BCC"/>
    <w:rsid w:val="00D46EFE"/>
    <w:rsid w:val="00D63352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7:00Z</dcterms:modified>
</cp:coreProperties>
</file>